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8F038" w14:textId="6827D928" w:rsidR="00C96CE9" w:rsidRDefault="007F0355">
      <w:pPr>
        <w:pStyle w:val="Title"/>
      </w:pPr>
      <w:r>
        <w:t xml:space="preserve">Feedback for Project Number </w:t>
      </w:r>
      <w:r w:rsidR="00E41A0B">
        <w:t>29</w:t>
      </w:r>
    </w:p>
    <w:p w14:paraId="377450D0" w14:textId="77777777" w:rsidR="00C96CE9" w:rsidRDefault="007F0355">
      <w:pPr>
        <w:pStyle w:val="Heading2"/>
      </w:pPr>
      <w:bookmarkStart w:id="0" w:name="instructions"/>
      <w:bookmarkEnd w:id="0"/>
      <w:r>
        <w:t>Instructions</w:t>
      </w:r>
    </w:p>
    <w:p w14:paraId="044D0572" w14:textId="77777777" w:rsidR="00C96CE9" w:rsidRDefault="007F035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19D69DA4" w14:textId="77777777" w:rsidR="00C96CE9" w:rsidRDefault="007F035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596A4B08" w14:textId="77777777" w:rsidR="00C96CE9" w:rsidRDefault="007F0355">
      <w:pPr>
        <w:pStyle w:val="Heading2"/>
      </w:pPr>
      <w:bookmarkStart w:id="1" w:name="feedback-below"/>
      <w:bookmarkEnd w:id="1"/>
      <w:r>
        <w:t>Feedback Below</w:t>
      </w:r>
    </w:p>
    <w:p w14:paraId="5DCD636C" w14:textId="79A1DB6B" w:rsidR="00C96CE9" w:rsidRDefault="007F0355">
      <w:pPr>
        <w:pStyle w:val="FirstParagraph"/>
        <w:rPr>
          <w:b/>
        </w:rPr>
      </w:pPr>
      <w:r>
        <w:rPr>
          <w:b/>
        </w:rPr>
        <w:t>What did you first notice about this project?</w:t>
      </w:r>
    </w:p>
    <w:p w14:paraId="516BA137" w14:textId="3A98D34C" w:rsidR="00D14A1B" w:rsidRPr="002516E9" w:rsidRDefault="00D14A1B" w:rsidP="00D14A1B">
      <w:pPr>
        <w:pStyle w:val="BodyText"/>
        <w:rPr>
          <w:color w:val="00B050"/>
        </w:rPr>
      </w:pPr>
      <w:r w:rsidRPr="002516E9">
        <w:rPr>
          <w:color w:val="00B050"/>
        </w:rPr>
        <w:t xml:space="preserve">I noticed that the </w:t>
      </w:r>
      <w:r w:rsidR="006B47F4" w:rsidRPr="002516E9">
        <w:rPr>
          <w:color w:val="00B050"/>
        </w:rPr>
        <w:t>project looked really organized, with clear font and nice visuals that are grouped into different sections</w:t>
      </w:r>
      <w:r w:rsidR="00264D6A" w:rsidRPr="002516E9">
        <w:rPr>
          <w:color w:val="00B050"/>
        </w:rPr>
        <w:t xml:space="preserve"> with their own description.</w:t>
      </w:r>
    </w:p>
    <w:p w14:paraId="2B6C0731" w14:textId="01CF3F3B" w:rsidR="00C96CE9" w:rsidRDefault="007F0355">
      <w:pPr>
        <w:pStyle w:val="BodyText"/>
        <w:rPr>
          <w:b/>
        </w:rPr>
      </w:pPr>
      <w:r>
        <w:rPr>
          <w:b/>
        </w:rPr>
        <w:t>What was this project’s main story?</w:t>
      </w:r>
    </w:p>
    <w:p w14:paraId="06B975C8" w14:textId="5DD19966" w:rsidR="00264D6A" w:rsidRPr="002516E9" w:rsidRDefault="00264D6A">
      <w:pPr>
        <w:pStyle w:val="BodyText"/>
        <w:rPr>
          <w:bCs/>
          <w:color w:val="00B050"/>
        </w:rPr>
      </w:pPr>
      <w:r w:rsidRPr="002516E9">
        <w:rPr>
          <w:bCs/>
          <w:color w:val="00B050"/>
        </w:rPr>
        <w:t xml:space="preserve">The project is a report of Shooting Guard position development in the NBA for the last 40 years. The author analyzed data using position-based descriptive statistic analysis in order to examine whether NBA should give Demar Derozan a max contract next year. </w:t>
      </w:r>
    </w:p>
    <w:p w14:paraId="6A5CBE49" w14:textId="13EEEC2B" w:rsidR="00C96CE9" w:rsidRDefault="007F0355">
      <w:pPr>
        <w:pStyle w:val="BodyText"/>
        <w:rPr>
          <w:b/>
        </w:rPr>
      </w:pPr>
      <w:r>
        <w:rPr>
          <w:b/>
        </w:rPr>
        <w:t>What were some areas of improvement?</w:t>
      </w:r>
    </w:p>
    <w:p w14:paraId="4FE6F421" w14:textId="453D25AD" w:rsidR="00264D6A" w:rsidRPr="002516E9" w:rsidRDefault="00264D6A">
      <w:pPr>
        <w:pStyle w:val="BodyText"/>
        <w:rPr>
          <w:bCs/>
          <w:color w:val="00B050"/>
        </w:rPr>
      </w:pPr>
      <w:r w:rsidRPr="002516E9">
        <w:rPr>
          <w:bCs/>
          <w:color w:val="00B050"/>
        </w:rPr>
        <w:t>I noticed that the pie charts are not interactive – not sure if that was intentional. If possible, I think it would be great to have them interactive to be consistent with the other visuals. There were also some typos throughout the report, but this is not a big issue.</w:t>
      </w:r>
    </w:p>
    <w:p w14:paraId="02FCEE69" w14:textId="55DB2B3F" w:rsidR="00C96CE9" w:rsidRDefault="007F0355">
      <w:pPr>
        <w:pStyle w:val="BodyText"/>
        <w:rPr>
          <w:b/>
        </w:rPr>
      </w:pPr>
      <w:r>
        <w:rPr>
          <w:b/>
        </w:rPr>
        <w:t>What elements would you add to this project?</w:t>
      </w:r>
    </w:p>
    <w:p w14:paraId="54170214" w14:textId="3DCABCCF" w:rsidR="00264D6A" w:rsidRPr="002516E9" w:rsidRDefault="00264D6A">
      <w:pPr>
        <w:pStyle w:val="BodyText"/>
        <w:rPr>
          <w:bCs/>
          <w:color w:val="00B050"/>
        </w:rPr>
      </w:pPr>
      <w:r w:rsidRPr="002516E9">
        <w:rPr>
          <w:bCs/>
          <w:color w:val="00B050"/>
        </w:rPr>
        <w:t>Maybe some color</w:t>
      </w:r>
      <w:r w:rsidR="002516E9" w:rsidRPr="002516E9">
        <w:rPr>
          <w:bCs/>
          <w:color w:val="00B050"/>
        </w:rPr>
        <w:t>s</w:t>
      </w:r>
      <w:r w:rsidRPr="002516E9">
        <w:rPr>
          <w:bCs/>
          <w:color w:val="00B050"/>
        </w:rPr>
        <w:t xml:space="preserve"> to the scatterplots to make them clearer. </w:t>
      </w:r>
    </w:p>
    <w:p w14:paraId="3C52D73C" w14:textId="25BA35AE" w:rsidR="00C96CE9" w:rsidRDefault="007F0355">
      <w:pPr>
        <w:pStyle w:val="BodyText"/>
        <w:rPr>
          <w:b/>
        </w:rPr>
      </w:pPr>
      <w:r>
        <w:rPr>
          <w:b/>
        </w:rPr>
        <w:t>What were some successful elements of this project?</w:t>
      </w:r>
    </w:p>
    <w:p w14:paraId="73AA1DF0" w14:textId="0549478A" w:rsidR="002516E9" w:rsidRPr="002516E9" w:rsidRDefault="002516E9">
      <w:pPr>
        <w:pStyle w:val="BodyText"/>
        <w:rPr>
          <w:b/>
          <w:color w:val="00B050"/>
        </w:rPr>
      </w:pPr>
      <w:r w:rsidRPr="002516E9">
        <w:rPr>
          <w:bCs/>
          <w:color w:val="00B050"/>
        </w:rPr>
        <w:lastRenderedPageBreak/>
        <w:t xml:space="preserve">I like the layout of the project which is well-organized. I think the writing is also clear and concise. The project also helped me learn about the RPubs platform which is very helpful. </w:t>
      </w:r>
      <w:r w:rsidRPr="002516E9">
        <w:rPr>
          <w:b/>
          <w:color w:val="00B050"/>
        </w:rPr>
        <w:t xml:space="preserve"> </w:t>
      </w:r>
    </w:p>
    <w:p w14:paraId="5117EF44" w14:textId="674A1A40" w:rsidR="00C96CE9" w:rsidRDefault="007F0355">
      <w:pPr>
        <w:pStyle w:val="BodyText"/>
        <w:rPr>
          <w:b/>
        </w:rPr>
      </w:pPr>
      <w:r>
        <w:rPr>
          <w:b/>
        </w:rPr>
        <w:t>Any other thoughts you would like to convey to your peer?</w:t>
      </w:r>
    </w:p>
    <w:p w14:paraId="20DDEE08" w14:textId="0AC398BA" w:rsidR="002516E9" w:rsidRPr="002516E9" w:rsidRDefault="002516E9">
      <w:pPr>
        <w:pStyle w:val="BodyText"/>
        <w:rPr>
          <w:bCs/>
          <w:color w:val="00B050"/>
        </w:rPr>
      </w:pPr>
      <w:r w:rsidRPr="002516E9">
        <w:rPr>
          <w:bCs/>
          <w:color w:val="00B050"/>
        </w:rPr>
        <w:t>Awesome job!</w:t>
      </w:r>
    </w:p>
    <w:sectPr w:rsidR="002516E9" w:rsidRPr="002516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8B2C5" w14:textId="77777777" w:rsidR="00B46D92" w:rsidRDefault="00B46D92">
      <w:pPr>
        <w:spacing w:after="0"/>
      </w:pPr>
      <w:r>
        <w:separator/>
      </w:r>
    </w:p>
  </w:endnote>
  <w:endnote w:type="continuationSeparator" w:id="0">
    <w:p w14:paraId="4A1BDD31" w14:textId="77777777" w:rsidR="00B46D92" w:rsidRDefault="00B46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04FFE" w14:textId="77777777" w:rsidR="00B46D92" w:rsidRDefault="00B46D92">
      <w:r>
        <w:separator/>
      </w:r>
    </w:p>
  </w:footnote>
  <w:footnote w:type="continuationSeparator" w:id="0">
    <w:p w14:paraId="05F0E054" w14:textId="77777777" w:rsidR="00B46D92" w:rsidRDefault="00B46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F807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272AF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CDC"/>
    <w:rsid w:val="002516E9"/>
    <w:rsid w:val="00264D6A"/>
    <w:rsid w:val="0030008E"/>
    <w:rsid w:val="004E29B3"/>
    <w:rsid w:val="00590D07"/>
    <w:rsid w:val="00637C5F"/>
    <w:rsid w:val="006B47F4"/>
    <w:rsid w:val="00784D58"/>
    <w:rsid w:val="007F0355"/>
    <w:rsid w:val="008D3776"/>
    <w:rsid w:val="008D6863"/>
    <w:rsid w:val="009D5ED2"/>
    <w:rsid w:val="00B46D92"/>
    <w:rsid w:val="00B73853"/>
    <w:rsid w:val="00B86B75"/>
    <w:rsid w:val="00BC48D5"/>
    <w:rsid w:val="00C36279"/>
    <w:rsid w:val="00C96CE9"/>
    <w:rsid w:val="00D14A1B"/>
    <w:rsid w:val="00E315A3"/>
    <w:rsid w:val="00E41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79F8B"/>
  <w15:docId w15:val="{4C70BB6C-69A3-44C7-B4AE-B70D02CE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37C5F"/>
    <w:rPr>
      <w:sz w:val="16"/>
      <w:szCs w:val="16"/>
    </w:rPr>
  </w:style>
  <w:style w:type="paragraph" w:styleId="CommentText">
    <w:name w:val="annotation text"/>
    <w:basedOn w:val="Normal"/>
    <w:link w:val="CommentTextChar"/>
    <w:semiHidden/>
    <w:unhideWhenUsed/>
    <w:rsid w:val="00637C5F"/>
    <w:rPr>
      <w:sz w:val="20"/>
      <w:szCs w:val="20"/>
    </w:rPr>
  </w:style>
  <w:style w:type="character" w:customStyle="1" w:styleId="CommentTextChar">
    <w:name w:val="Comment Text Char"/>
    <w:basedOn w:val="DefaultParagraphFont"/>
    <w:link w:val="CommentText"/>
    <w:semiHidden/>
    <w:rsid w:val="00637C5F"/>
    <w:rPr>
      <w:sz w:val="20"/>
      <w:szCs w:val="20"/>
    </w:rPr>
  </w:style>
  <w:style w:type="paragraph" w:styleId="CommentSubject">
    <w:name w:val="annotation subject"/>
    <w:basedOn w:val="CommentText"/>
    <w:next w:val="CommentText"/>
    <w:link w:val="CommentSubjectChar"/>
    <w:semiHidden/>
    <w:unhideWhenUsed/>
    <w:rsid w:val="00637C5F"/>
    <w:rPr>
      <w:b/>
      <w:bCs/>
    </w:rPr>
  </w:style>
  <w:style w:type="character" w:customStyle="1" w:styleId="CommentSubjectChar">
    <w:name w:val="Comment Subject Char"/>
    <w:basedOn w:val="CommentTextChar"/>
    <w:link w:val="CommentSubject"/>
    <w:semiHidden/>
    <w:rsid w:val="00637C5F"/>
    <w:rPr>
      <w:b/>
      <w:bCs/>
      <w:sz w:val="20"/>
      <w:szCs w:val="20"/>
    </w:rPr>
  </w:style>
  <w:style w:type="paragraph" w:styleId="NormalWeb">
    <w:name w:val="Normal (Web)"/>
    <w:basedOn w:val="Normal"/>
    <w:uiPriority w:val="99"/>
    <w:semiHidden/>
    <w:unhideWhenUsed/>
    <w:rsid w:val="00264D6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206011">
      <w:bodyDiv w:val="1"/>
      <w:marLeft w:val="0"/>
      <w:marRight w:val="0"/>
      <w:marTop w:val="0"/>
      <w:marBottom w:val="0"/>
      <w:divBdr>
        <w:top w:val="none" w:sz="0" w:space="0" w:color="auto"/>
        <w:left w:val="none" w:sz="0" w:space="0" w:color="auto"/>
        <w:bottom w:val="none" w:sz="0" w:space="0" w:color="auto"/>
        <w:right w:val="none" w:sz="0" w:space="0" w:color="auto"/>
      </w:divBdr>
      <w:divsChild>
        <w:div w:id="829912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lly Do</dc:creator>
  <cp:lastModifiedBy>Sally Do</cp:lastModifiedBy>
  <cp:revision>7</cp:revision>
  <dcterms:created xsi:type="dcterms:W3CDTF">2021-05-12T04:00:00Z</dcterms:created>
  <dcterms:modified xsi:type="dcterms:W3CDTF">2021-05-13T04:40:00Z</dcterms:modified>
</cp:coreProperties>
</file>